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06443" w14:textId="77777777" w:rsidR="006B4EBE" w:rsidRPr="005F2C9A" w:rsidRDefault="006B4EBE" w:rsidP="006B4EBE">
      <w:pPr>
        <w:spacing w:before="240"/>
        <w:jc w:val="right"/>
        <w:rPr>
          <w:rFonts w:asciiTheme="majorHAnsi" w:eastAsia="Times New Roman" w:hAnsiTheme="majorHAnsi" w:cstheme="majorHAnsi"/>
          <w:b/>
        </w:rPr>
      </w:pPr>
    </w:p>
    <w:p w14:paraId="3763328F" w14:textId="548974E6" w:rsidR="006B4EBE" w:rsidRPr="00C46B90" w:rsidRDefault="006B4EBE" w:rsidP="006B4EBE">
      <w:pPr>
        <w:pStyle w:val="Title"/>
        <w:spacing w:after="0"/>
        <w:jc w:val="center"/>
        <w:rPr>
          <w:rFonts w:asciiTheme="majorHAnsi" w:eastAsia="Times New Roman" w:hAnsiTheme="majorHAnsi" w:cstheme="majorHAnsi"/>
          <w:sz w:val="72"/>
          <w:szCs w:val="72"/>
        </w:rPr>
      </w:pP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Test </w:t>
      </w:r>
      <w:r>
        <w:rPr>
          <w:rFonts w:asciiTheme="majorHAnsi" w:eastAsia="Times New Roman" w:hAnsiTheme="majorHAnsi" w:cstheme="majorHAnsi"/>
          <w:sz w:val="72"/>
          <w:szCs w:val="72"/>
        </w:rPr>
        <w:t xml:space="preserve">Case – Plan </w:t>
      </w:r>
      <w:r w:rsidR="00D1466F">
        <w:rPr>
          <w:rFonts w:asciiTheme="majorHAnsi" w:eastAsia="Times New Roman" w:hAnsiTheme="majorHAnsi" w:cstheme="majorHAnsi"/>
          <w:sz w:val="72"/>
          <w:szCs w:val="72"/>
        </w:rPr>
        <w:t>2</w:t>
      </w:r>
      <w:r w:rsidRPr="00C46B90">
        <w:rPr>
          <w:rFonts w:asciiTheme="majorHAnsi" w:eastAsia="Times New Roman" w:hAnsiTheme="majorHAnsi" w:cstheme="majorHAnsi"/>
          <w:sz w:val="72"/>
          <w:szCs w:val="72"/>
        </w:rPr>
        <w:t xml:space="preserve"> for</w:t>
      </w:r>
    </w:p>
    <w:p w14:paraId="73977814" w14:textId="77777777" w:rsidR="006B4EBE" w:rsidRPr="00C46B90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  <w:sz w:val="72"/>
          <w:szCs w:val="72"/>
        </w:rPr>
      </w:pPr>
      <w:r>
        <w:rPr>
          <w:rFonts w:asciiTheme="majorHAnsi" w:eastAsia="Times New Roman" w:hAnsiTheme="majorHAnsi" w:cstheme="majorHAnsi"/>
          <w:b/>
          <w:sz w:val="72"/>
          <w:szCs w:val="72"/>
        </w:rPr>
        <w:t>DB2 Inventory Management</w:t>
      </w:r>
      <w:r w:rsidRPr="00C46B90">
        <w:rPr>
          <w:rFonts w:asciiTheme="majorHAnsi" w:eastAsia="Times New Roman" w:hAnsiTheme="majorHAnsi" w:cstheme="majorHAnsi"/>
          <w:b/>
          <w:sz w:val="72"/>
          <w:szCs w:val="72"/>
        </w:rPr>
        <w:t xml:space="preserve">                     Project</w:t>
      </w:r>
    </w:p>
    <w:p w14:paraId="14E69932" w14:textId="77777777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</w:p>
    <w:p w14:paraId="6D8FC570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Prepared by:</w:t>
      </w:r>
    </w:p>
    <w:p w14:paraId="0553F98B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hAnsiTheme="majorHAnsi" w:cstheme="majorHAnsi"/>
        </w:rPr>
        <w:t xml:space="preserve">Jessica </w:t>
      </w:r>
      <w:proofErr w:type="spellStart"/>
      <w:r w:rsidRPr="005F2C9A">
        <w:rPr>
          <w:rFonts w:asciiTheme="majorHAnsi" w:hAnsiTheme="majorHAnsi" w:cstheme="majorHAnsi"/>
        </w:rPr>
        <w:t>Fritschle</w:t>
      </w:r>
      <w:proofErr w:type="spellEnd"/>
    </w:p>
    <w:p w14:paraId="47472972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hAnsiTheme="majorHAnsi" w:cstheme="majorHAnsi"/>
        </w:rPr>
        <w:t>Ellis Hunter</w:t>
      </w:r>
    </w:p>
    <w:p w14:paraId="0198F94E" w14:textId="10B914BE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 w:rsidRPr="005F2C9A">
        <w:rPr>
          <w:rFonts w:asciiTheme="majorHAnsi" w:hAnsiTheme="majorHAnsi" w:cstheme="majorHAnsi"/>
        </w:rPr>
        <w:t xml:space="preserve">Abimbola </w:t>
      </w:r>
      <w:r w:rsidRPr="00C46B90">
        <w:rPr>
          <w:rFonts w:asciiTheme="majorHAnsi" w:hAnsiTheme="majorHAnsi" w:cstheme="majorHAnsi"/>
          <w:noProof/>
        </w:rPr>
        <w:t>Otugalu</w:t>
      </w:r>
    </w:p>
    <w:p w14:paraId="64A0D477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 w:rsidRPr="005F2C9A">
        <w:rPr>
          <w:rFonts w:asciiTheme="majorHAnsi" w:hAnsiTheme="majorHAnsi" w:cstheme="majorHAnsi"/>
        </w:rPr>
        <w:t>Jeremy Worthy</w:t>
      </w:r>
    </w:p>
    <w:p w14:paraId="0903BCBD" w14:textId="77777777" w:rsidR="006B4EBE" w:rsidRPr="005F2C9A" w:rsidRDefault="006B4EBE" w:rsidP="006B4EBE">
      <w:pPr>
        <w:tabs>
          <w:tab w:val="left" w:pos="1890"/>
        </w:tabs>
        <w:spacing w:after="120"/>
        <w:jc w:val="center"/>
        <w:rPr>
          <w:rFonts w:asciiTheme="majorHAnsi" w:hAnsiTheme="majorHAnsi" w:cstheme="majorHAnsi"/>
        </w:rPr>
      </w:pPr>
      <w:r w:rsidRPr="005F2C9A">
        <w:rPr>
          <w:rFonts w:asciiTheme="majorHAnsi" w:hAnsiTheme="majorHAnsi" w:cstheme="majorHAnsi"/>
        </w:rPr>
        <w:t xml:space="preserve">Michael </w:t>
      </w:r>
      <w:proofErr w:type="spellStart"/>
      <w:r w:rsidRPr="005F2C9A">
        <w:rPr>
          <w:rFonts w:asciiTheme="majorHAnsi" w:hAnsiTheme="majorHAnsi" w:cstheme="majorHAnsi"/>
        </w:rPr>
        <w:t>Goetschius</w:t>
      </w:r>
      <w:proofErr w:type="spellEnd"/>
    </w:p>
    <w:p w14:paraId="6F6C65FD" w14:textId="77777777" w:rsidR="006B4EBE" w:rsidRPr="005F2C9A" w:rsidRDefault="006B4EBE" w:rsidP="006B4EBE">
      <w:pPr>
        <w:spacing w:before="240" w:after="720"/>
        <w:jc w:val="right"/>
        <w:rPr>
          <w:rFonts w:asciiTheme="majorHAnsi" w:eastAsia="Times New Roman" w:hAnsiTheme="majorHAnsi" w:cstheme="majorHAnsi"/>
          <w:b/>
        </w:rPr>
      </w:pPr>
    </w:p>
    <w:p w14:paraId="2C91981E" w14:textId="77777777" w:rsidR="006B4EBE" w:rsidRPr="005F2C9A" w:rsidRDefault="006B4EBE" w:rsidP="006B4EBE">
      <w:pPr>
        <w:spacing w:before="240" w:after="720"/>
        <w:jc w:val="center"/>
        <w:rPr>
          <w:rFonts w:asciiTheme="majorHAnsi" w:eastAsia="Times New Roman" w:hAnsiTheme="majorHAnsi" w:cstheme="majorHAnsi"/>
          <w:b/>
        </w:rPr>
      </w:pPr>
      <w:r w:rsidRPr="005F2C9A">
        <w:rPr>
          <w:rFonts w:asciiTheme="majorHAnsi" w:eastAsia="Times New Roman" w:hAnsiTheme="majorHAnsi" w:cstheme="majorHAnsi"/>
          <w:b/>
        </w:rPr>
        <w:t>CMSC 495</w:t>
      </w:r>
      <w:r w:rsidRPr="005F2C9A">
        <w:rPr>
          <w:rFonts w:asciiTheme="majorHAnsi" w:eastAsia="Times New Roman" w:hAnsiTheme="majorHAnsi" w:cstheme="majorHAnsi"/>
          <w:b/>
        </w:rPr>
        <w:br/>
        <w:t xml:space="preserve">Prof. </w:t>
      </w:r>
      <w:proofErr w:type="spellStart"/>
      <w:r w:rsidRPr="005F2C9A">
        <w:rPr>
          <w:rFonts w:asciiTheme="majorHAnsi" w:eastAsia="Times New Roman" w:hAnsiTheme="majorHAnsi" w:cstheme="majorHAnsi"/>
          <w:b/>
        </w:rPr>
        <w:t>Metallo</w:t>
      </w:r>
      <w:proofErr w:type="spellEnd"/>
    </w:p>
    <w:p w14:paraId="3EE0B519" w14:textId="68857E74" w:rsidR="006B4EBE" w:rsidRDefault="006B4EBE" w:rsidP="00420204"/>
    <w:p w14:paraId="645113E3" w14:textId="1574CCF3" w:rsidR="006B4EBE" w:rsidRDefault="006B4EBE" w:rsidP="00420204"/>
    <w:p w14:paraId="3CE745D1" w14:textId="0F6E3DF8" w:rsidR="006B4EBE" w:rsidRDefault="006B4EBE" w:rsidP="00420204"/>
    <w:p w14:paraId="134BFACF" w14:textId="64E19503" w:rsidR="006B4EBE" w:rsidRDefault="006B4EBE" w:rsidP="00420204"/>
    <w:p w14:paraId="3D1E8EAC" w14:textId="58543C9E" w:rsidR="006B4EBE" w:rsidRDefault="006B4EBE" w:rsidP="00420204"/>
    <w:p w14:paraId="32A654F6" w14:textId="321639DC" w:rsidR="006B4EBE" w:rsidRDefault="006B4EBE" w:rsidP="00420204"/>
    <w:p w14:paraId="19B67442" w14:textId="0796B875" w:rsidR="006B4EBE" w:rsidRDefault="006B4EBE" w:rsidP="00420204"/>
    <w:p w14:paraId="3C2F27FC" w14:textId="781DD353" w:rsidR="006B4EBE" w:rsidRDefault="006B4EBE" w:rsidP="00420204"/>
    <w:p w14:paraId="2B40FCC2" w14:textId="772D5DA3" w:rsidR="006B4EBE" w:rsidRDefault="006B4EBE" w:rsidP="00420204"/>
    <w:p w14:paraId="2E90A595" w14:textId="0C0F5135" w:rsidR="00420204" w:rsidRDefault="00420204" w:rsidP="00420204">
      <w:r>
        <w:t>Test Case #</w:t>
      </w:r>
      <w:r w:rsidR="00D1466F">
        <w:t>2A</w:t>
      </w:r>
    </w:p>
    <w:p w14:paraId="11620A48" w14:textId="1637458D" w:rsidR="004E75EC" w:rsidRDefault="00D1466F" w:rsidP="00420204">
      <w:r>
        <w:rPr>
          <w:noProof/>
        </w:rPr>
        <w:drawing>
          <wp:inline distT="0" distB="0" distL="0" distR="0" wp14:anchorId="6173FA4D" wp14:editId="39565223">
            <wp:extent cx="5581650" cy="3648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3648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96D61" w14:textId="0373BF8E" w:rsidR="00420204" w:rsidRDefault="00420204" w:rsidP="00420204"/>
    <w:p w14:paraId="0A885CCB" w14:textId="1F868258" w:rsidR="00420204" w:rsidRDefault="00420204" w:rsidP="00420204">
      <w:r>
        <w:t>Test Case #3</w:t>
      </w:r>
    </w:p>
    <w:p w14:paraId="06431B6D" w14:textId="2867695B" w:rsidR="006B720A" w:rsidRDefault="006B720A" w:rsidP="00420204"/>
    <w:p w14:paraId="22417FCF" w14:textId="45D0E112" w:rsidR="006B720A" w:rsidRDefault="006B720A" w:rsidP="00420204">
      <w:r>
        <w:rPr>
          <w:noProof/>
        </w:rPr>
        <w:lastRenderedPageBreak/>
        <w:drawing>
          <wp:inline distT="0" distB="0" distL="0" distR="0" wp14:anchorId="79574434" wp14:editId="23E088D6">
            <wp:extent cx="5553075" cy="38766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3075" cy="387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864CA" w14:textId="370F557A" w:rsidR="006B720A" w:rsidRDefault="006B720A" w:rsidP="00420204"/>
    <w:p w14:paraId="624EF6B8" w14:textId="0FF4484F" w:rsidR="006B720A" w:rsidRDefault="006B720A" w:rsidP="00420204">
      <w:r>
        <w:rPr>
          <w:noProof/>
        </w:rPr>
        <w:drawing>
          <wp:inline distT="0" distB="0" distL="0" distR="0" wp14:anchorId="6D74C6ED" wp14:editId="340070CD">
            <wp:extent cx="3686175" cy="27527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86BE64" w14:textId="42AB03F1" w:rsidR="006B720A" w:rsidRDefault="006B720A" w:rsidP="00420204"/>
    <w:p w14:paraId="66923706" w14:textId="1BA1C5C0" w:rsidR="00420204" w:rsidRDefault="00420204" w:rsidP="00420204"/>
    <w:p w14:paraId="282C08CE" w14:textId="541CD817" w:rsidR="00C2310A" w:rsidRDefault="00C2310A" w:rsidP="00420204"/>
    <w:p w14:paraId="719AD86C" w14:textId="5C6DA0EB" w:rsidR="005D3022" w:rsidRDefault="005D3022" w:rsidP="00420204"/>
    <w:p w14:paraId="637F6C9E" w14:textId="160C46E2" w:rsidR="006B720A" w:rsidRDefault="006B720A" w:rsidP="00420204">
      <w:bookmarkStart w:id="0" w:name="_GoBack"/>
      <w:bookmarkEnd w:id="0"/>
      <w:r>
        <w:lastRenderedPageBreak/>
        <w:t>Test Case# 4</w:t>
      </w:r>
    </w:p>
    <w:p w14:paraId="0ED19E13" w14:textId="1AA9F3CE" w:rsidR="006B720A" w:rsidRDefault="006B720A" w:rsidP="00420204"/>
    <w:p w14:paraId="04FAE275" w14:textId="690C1996" w:rsidR="006B720A" w:rsidRDefault="006B720A" w:rsidP="00420204">
      <w:r>
        <w:rPr>
          <w:noProof/>
        </w:rPr>
        <w:drawing>
          <wp:inline distT="0" distB="0" distL="0" distR="0" wp14:anchorId="103E7313" wp14:editId="46D162BD">
            <wp:extent cx="5581650" cy="2552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68359" w14:textId="77777777" w:rsidR="006B720A" w:rsidRDefault="006B720A" w:rsidP="00420204"/>
    <w:p w14:paraId="672461D4" w14:textId="77777777" w:rsidR="006B720A" w:rsidRDefault="006B720A" w:rsidP="00420204"/>
    <w:p w14:paraId="54739F25" w14:textId="77777777" w:rsidR="006B720A" w:rsidRDefault="006B720A" w:rsidP="00420204"/>
    <w:p w14:paraId="7B253ED6" w14:textId="77777777" w:rsidR="006B720A" w:rsidRDefault="006B720A" w:rsidP="00420204"/>
    <w:p w14:paraId="1DA0DF13" w14:textId="77777777" w:rsidR="006B720A" w:rsidRDefault="006B720A" w:rsidP="00420204"/>
    <w:p w14:paraId="2AB448CC" w14:textId="77777777" w:rsidR="006B720A" w:rsidRDefault="006B720A" w:rsidP="00420204"/>
    <w:p w14:paraId="3FB6BAB0" w14:textId="77777777" w:rsidR="006B720A" w:rsidRDefault="006B720A" w:rsidP="00420204"/>
    <w:p w14:paraId="6D93C05B" w14:textId="77777777" w:rsidR="006B720A" w:rsidRDefault="006B720A" w:rsidP="00420204"/>
    <w:p w14:paraId="33DD09F9" w14:textId="6572702E" w:rsidR="006B720A" w:rsidRDefault="006B720A" w:rsidP="00420204">
      <w:r>
        <w:t>Test Case #</w:t>
      </w:r>
      <w:r w:rsidR="00C51780">
        <w:t>5</w:t>
      </w:r>
    </w:p>
    <w:p w14:paraId="48925DE9" w14:textId="6B6C17FA" w:rsidR="00C51780" w:rsidRDefault="00C51780" w:rsidP="00420204"/>
    <w:p w14:paraId="2CE0CEE1" w14:textId="447BDC2D" w:rsidR="00C51780" w:rsidRDefault="00C51780" w:rsidP="00420204">
      <w:r>
        <w:rPr>
          <w:noProof/>
        </w:rPr>
        <w:lastRenderedPageBreak/>
        <w:drawing>
          <wp:inline distT="0" distB="0" distL="0" distR="0" wp14:anchorId="1D3A8588" wp14:editId="69217B16">
            <wp:extent cx="5572125" cy="31432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A7460" w14:textId="77777777" w:rsidR="00C51780" w:rsidRDefault="00C51780" w:rsidP="00420204"/>
    <w:p w14:paraId="7E6D3B0E" w14:textId="72469057" w:rsidR="00420204" w:rsidRDefault="006B720A" w:rsidP="00420204">
      <w:r>
        <w:rPr>
          <w:noProof/>
        </w:rPr>
        <w:drawing>
          <wp:inline distT="0" distB="0" distL="0" distR="0" wp14:anchorId="2B0B5129" wp14:editId="6C355EFE">
            <wp:extent cx="5505450" cy="2495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C4E92" w14:textId="10FEFF59" w:rsidR="00C51780" w:rsidRDefault="00C51780" w:rsidP="00420204"/>
    <w:p w14:paraId="2D49717E" w14:textId="77777777" w:rsidR="00C51780" w:rsidRDefault="00C51780" w:rsidP="00420204"/>
    <w:p w14:paraId="2196B7AD" w14:textId="51F8F715" w:rsidR="00C51780" w:rsidRDefault="00C51780" w:rsidP="00420204">
      <w:r>
        <w:t>Test Case # 6</w:t>
      </w:r>
    </w:p>
    <w:p w14:paraId="572BCF72" w14:textId="46C23B0E" w:rsidR="00C51780" w:rsidRDefault="00C51780" w:rsidP="00420204"/>
    <w:p w14:paraId="24605E7B" w14:textId="4DA7FEDB" w:rsidR="00C51780" w:rsidRDefault="00C51780" w:rsidP="00420204">
      <w:r>
        <w:rPr>
          <w:noProof/>
        </w:rPr>
        <w:lastRenderedPageBreak/>
        <w:drawing>
          <wp:inline distT="0" distB="0" distL="0" distR="0" wp14:anchorId="368FA558" wp14:editId="3FC6EE12">
            <wp:extent cx="5572125" cy="31432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8FAFD" w14:textId="17CD1C35" w:rsidR="00C51780" w:rsidRDefault="00C51780" w:rsidP="00420204"/>
    <w:p w14:paraId="32BFE376" w14:textId="08B018EF" w:rsidR="00C51780" w:rsidRDefault="00C51780" w:rsidP="00420204"/>
    <w:p w14:paraId="66B92D9D" w14:textId="6917C0FD" w:rsidR="0012514F" w:rsidRDefault="0012514F" w:rsidP="00420204"/>
    <w:p w14:paraId="4F53ABC3" w14:textId="77777777" w:rsidR="0012514F" w:rsidRDefault="0012514F" w:rsidP="00420204"/>
    <w:p w14:paraId="5ED1E75D" w14:textId="35A5B9F2" w:rsidR="00C51780" w:rsidRDefault="00C51780" w:rsidP="00420204"/>
    <w:p w14:paraId="31DB469E" w14:textId="2B298CAC" w:rsidR="00C51780" w:rsidRDefault="00C51780" w:rsidP="00420204">
      <w:r>
        <w:t xml:space="preserve">Test Case </w:t>
      </w:r>
      <w:r w:rsidR="0012514F">
        <w:t>#7</w:t>
      </w:r>
    </w:p>
    <w:p w14:paraId="7406773A" w14:textId="73F89441" w:rsidR="0012514F" w:rsidRDefault="0012514F" w:rsidP="00420204">
      <w:r>
        <w:rPr>
          <w:noProof/>
        </w:rPr>
        <w:drawing>
          <wp:inline distT="0" distB="0" distL="0" distR="0" wp14:anchorId="225C72AF" wp14:editId="4FA85ACC">
            <wp:extent cx="5638800" cy="2400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E539" w14:textId="4F4B3580" w:rsidR="00CD45B0" w:rsidRDefault="00CD45B0" w:rsidP="00420204"/>
    <w:p w14:paraId="135061D8" w14:textId="0DC655FE" w:rsidR="0012514F" w:rsidRDefault="0012514F" w:rsidP="00420204"/>
    <w:p w14:paraId="0CDD9F6F" w14:textId="0F7D78E4" w:rsidR="0012514F" w:rsidRDefault="0012514F" w:rsidP="00420204">
      <w:r>
        <w:rPr>
          <w:noProof/>
        </w:rPr>
        <w:lastRenderedPageBreak/>
        <w:drawing>
          <wp:inline distT="0" distB="0" distL="0" distR="0" wp14:anchorId="05C6209F" wp14:editId="1CDE194E">
            <wp:extent cx="3686175" cy="345757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345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751B" w14:textId="4FAECFF7" w:rsidR="0012514F" w:rsidRDefault="0012514F" w:rsidP="00420204">
      <w:r>
        <w:rPr>
          <w:noProof/>
        </w:rPr>
        <w:drawing>
          <wp:inline distT="0" distB="0" distL="0" distR="0" wp14:anchorId="5D02BE1D" wp14:editId="4D4448EF">
            <wp:extent cx="3629025" cy="33813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290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D1A17" w14:textId="31CF17D7" w:rsidR="0012514F" w:rsidRDefault="0012514F" w:rsidP="00420204"/>
    <w:p w14:paraId="70D26872" w14:textId="1C24D1E7" w:rsidR="0012514F" w:rsidRDefault="0012514F" w:rsidP="00420204">
      <w:r>
        <w:rPr>
          <w:noProof/>
        </w:rPr>
        <w:lastRenderedPageBreak/>
        <w:drawing>
          <wp:inline distT="0" distB="0" distL="0" distR="0" wp14:anchorId="4173CA61" wp14:editId="1227CE5F">
            <wp:extent cx="5476875" cy="292417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292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5805" w14:textId="564FDF37" w:rsidR="0012514F" w:rsidRDefault="0012514F" w:rsidP="00420204"/>
    <w:p w14:paraId="513330C6" w14:textId="33E2F612" w:rsidR="0012514F" w:rsidRDefault="0012514F" w:rsidP="00420204"/>
    <w:p w14:paraId="2506D7B9" w14:textId="128E9D1E" w:rsidR="0012514F" w:rsidRDefault="0012514F" w:rsidP="00420204"/>
    <w:p w14:paraId="042E3143" w14:textId="7B249501" w:rsidR="0012514F" w:rsidRDefault="0012514F" w:rsidP="00420204"/>
    <w:p w14:paraId="45753402" w14:textId="3C591941" w:rsidR="0012514F" w:rsidRDefault="0012514F" w:rsidP="00420204"/>
    <w:p w14:paraId="412A9500" w14:textId="19A2F84B" w:rsidR="0012514F" w:rsidRDefault="0012514F" w:rsidP="00420204"/>
    <w:p w14:paraId="1D156362" w14:textId="214B095B" w:rsidR="0012514F" w:rsidRDefault="0012514F" w:rsidP="00420204">
      <w:r>
        <w:t>Test Case #8</w:t>
      </w:r>
    </w:p>
    <w:p w14:paraId="56B2BAA1" w14:textId="4FD3B3AF" w:rsidR="0012514F" w:rsidRDefault="0012514F" w:rsidP="00420204">
      <w:r>
        <w:rPr>
          <w:noProof/>
        </w:rPr>
        <w:drawing>
          <wp:inline distT="0" distB="0" distL="0" distR="0" wp14:anchorId="07A11805" wp14:editId="4A232A51">
            <wp:extent cx="5581650" cy="29432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AC765" w14:textId="77777777" w:rsidR="0012514F" w:rsidRDefault="0012514F" w:rsidP="00420204"/>
    <w:p w14:paraId="5463592E" w14:textId="77777777" w:rsidR="0012514F" w:rsidRDefault="0012514F" w:rsidP="00420204"/>
    <w:p w14:paraId="61ADB497" w14:textId="77777777" w:rsidR="0012514F" w:rsidRDefault="0012514F" w:rsidP="00420204"/>
    <w:p w14:paraId="1C1C202D" w14:textId="026116A0" w:rsidR="0012514F" w:rsidRDefault="0012514F" w:rsidP="00420204">
      <w:r>
        <w:t>Test Case #9</w:t>
      </w:r>
    </w:p>
    <w:p w14:paraId="369C4696" w14:textId="78BC83B5" w:rsidR="0012514F" w:rsidRDefault="0012514F" w:rsidP="00420204">
      <w:r>
        <w:rPr>
          <w:noProof/>
        </w:rPr>
        <w:drawing>
          <wp:inline distT="0" distB="0" distL="0" distR="0" wp14:anchorId="7315BD19" wp14:editId="24045C26">
            <wp:extent cx="5610225" cy="29908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CA03D" w14:textId="1A2C1AA1" w:rsidR="0012514F" w:rsidRDefault="0012514F" w:rsidP="00420204"/>
    <w:p w14:paraId="41C61DBC" w14:textId="390D1496" w:rsidR="00C51780" w:rsidRDefault="00C51780" w:rsidP="00420204"/>
    <w:p w14:paraId="45DBA1EC" w14:textId="15DFB600" w:rsidR="005C05A2" w:rsidRDefault="005C05A2" w:rsidP="00420204"/>
    <w:p w14:paraId="4255DA9E" w14:textId="77777777" w:rsidR="005C05A2" w:rsidRDefault="005C05A2" w:rsidP="00420204"/>
    <w:p w14:paraId="04F4F2FE" w14:textId="799ABB9D" w:rsidR="00CD45B0" w:rsidRDefault="00CD45B0" w:rsidP="00420204">
      <w:r>
        <w:t>Test Case#11</w:t>
      </w:r>
    </w:p>
    <w:p w14:paraId="401C80BA" w14:textId="208341CE" w:rsidR="00CD45B0" w:rsidRDefault="00CD45B0" w:rsidP="00420204"/>
    <w:p w14:paraId="3908C85C" w14:textId="5F647911" w:rsidR="00CD45B0" w:rsidRDefault="00CD45B0" w:rsidP="00420204">
      <w:r>
        <w:rPr>
          <w:noProof/>
        </w:rPr>
        <w:drawing>
          <wp:inline distT="0" distB="0" distL="0" distR="0" wp14:anchorId="1321474F" wp14:editId="7EB95A1E">
            <wp:extent cx="5600700" cy="2867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5795D" w14:textId="5FC6F168" w:rsidR="00CD45B0" w:rsidRDefault="00CD45B0" w:rsidP="00420204"/>
    <w:p w14:paraId="6E2800D0" w14:textId="6A3BFFF0" w:rsidR="00CD45B0" w:rsidRDefault="00CD45B0" w:rsidP="00420204">
      <w:r>
        <w:rPr>
          <w:noProof/>
        </w:rPr>
        <w:lastRenderedPageBreak/>
        <w:drawing>
          <wp:inline distT="0" distB="0" distL="0" distR="0" wp14:anchorId="5CEC2ADB" wp14:editId="6B34F8DC">
            <wp:extent cx="3648075" cy="336232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336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6894F" w14:textId="1387162E" w:rsidR="00CD45B0" w:rsidRDefault="00CD45B0" w:rsidP="00420204"/>
    <w:p w14:paraId="406A924A" w14:textId="452927C1" w:rsidR="00CD45B0" w:rsidRDefault="00CD45B0" w:rsidP="00420204"/>
    <w:p w14:paraId="56E6E15E" w14:textId="42F69C37" w:rsidR="00CD45B0" w:rsidRDefault="00CD45B0" w:rsidP="00420204"/>
    <w:p w14:paraId="09D3C10D" w14:textId="77777777" w:rsidR="00C2310A" w:rsidRDefault="00C2310A" w:rsidP="00420204"/>
    <w:p w14:paraId="31E8663F" w14:textId="7260AD36" w:rsidR="00CD45B0" w:rsidRDefault="00CD45B0" w:rsidP="00420204">
      <w:r>
        <w:t>Test Case #12</w:t>
      </w:r>
    </w:p>
    <w:p w14:paraId="284EBCEB" w14:textId="01E1D733" w:rsidR="00CD45B0" w:rsidRDefault="00CD45B0" w:rsidP="00420204">
      <w:r>
        <w:rPr>
          <w:noProof/>
        </w:rPr>
        <w:lastRenderedPageBreak/>
        <w:drawing>
          <wp:inline distT="0" distB="0" distL="0" distR="0" wp14:anchorId="44723E81" wp14:editId="6DD4B094">
            <wp:extent cx="3695700" cy="3429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957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FF389" w14:textId="77777777" w:rsidR="00CD45B0" w:rsidRDefault="00CD45B0" w:rsidP="00420204"/>
    <w:p w14:paraId="737513A4" w14:textId="77777777" w:rsidR="00CD45B0" w:rsidRDefault="00CD45B0" w:rsidP="00420204"/>
    <w:p w14:paraId="4EC41A55" w14:textId="77777777" w:rsidR="00CD45B0" w:rsidRDefault="00CD45B0" w:rsidP="00420204"/>
    <w:p w14:paraId="50096644" w14:textId="6D7F7BFA" w:rsidR="00CD45B0" w:rsidRDefault="00CD45B0" w:rsidP="00420204">
      <w:r>
        <w:t>Test Case #13</w:t>
      </w:r>
    </w:p>
    <w:p w14:paraId="32D9E916" w14:textId="190F8ACC" w:rsidR="00CD45B0" w:rsidRDefault="005C05A2" w:rsidP="00420204">
      <w:r>
        <w:rPr>
          <w:noProof/>
        </w:rPr>
        <w:drawing>
          <wp:inline distT="0" distB="0" distL="0" distR="0" wp14:anchorId="044C6531" wp14:editId="01D2BB4E">
            <wp:extent cx="5514975" cy="23622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3243D" w14:textId="25D21719" w:rsidR="002B69F8" w:rsidRDefault="002B69F8" w:rsidP="00420204"/>
    <w:p w14:paraId="07CCD2E2" w14:textId="0C686326" w:rsidR="002B69F8" w:rsidRDefault="002B69F8" w:rsidP="00420204"/>
    <w:p w14:paraId="1BB06B0C" w14:textId="52718C18" w:rsidR="005C05A2" w:rsidRDefault="005C05A2" w:rsidP="00420204"/>
    <w:p w14:paraId="69185AB2" w14:textId="665C40AB" w:rsidR="005C05A2" w:rsidRDefault="005C05A2" w:rsidP="00420204"/>
    <w:p w14:paraId="7C29D06F" w14:textId="6B2E3D3D" w:rsidR="005C05A2" w:rsidRDefault="005C05A2" w:rsidP="00420204"/>
    <w:p w14:paraId="67F0445E" w14:textId="77777777" w:rsidR="005C05A2" w:rsidRDefault="005C05A2" w:rsidP="00420204"/>
    <w:p w14:paraId="679CE363" w14:textId="013CC9D6" w:rsidR="002B69F8" w:rsidRDefault="002B69F8" w:rsidP="00420204">
      <w:r>
        <w:lastRenderedPageBreak/>
        <w:t>Test Case # 15</w:t>
      </w:r>
    </w:p>
    <w:p w14:paraId="1417C4C0" w14:textId="6EE3C174" w:rsidR="002B69F8" w:rsidRDefault="002B69F8" w:rsidP="00420204"/>
    <w:p w14:paraId="32818454" w14:textId="30B8B377" w:rsidR="002B69F8" w:rsidRDefault="002B69F8" w:rsidP="00420204">
      <w:r>
        <w:rPr>
          <w:noProof/>
        </w:rPr>
        <w:drawing>
          <wp:inline distT="0" distB="0" distL="0" distR="0" wp14:anchorId="21317FF5" wp14:editId="0306A370">
            <wp:extent cx="3667125" cy="34671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9A36A" w14:textId="2295E4C4" w:rsidR="002B69F8" w:rsidRDefault="002B69F8" w:rsidP="00420204"/>
    <w:p w14:paraId="6B75EE52" w14:textId="346D6C1D" w:rsidR="002B69F8" w:rsidRDefault="002B69F8" w:rsidP="00420204"/>
    <w:p w14:paraId="3FBBBE4B" w14:textId="77777777" w:rsidR="002B69F8" w:rsidRDefault="002B69F8" w:rsidP="00420204"/>
    <w:p w14:paraId="32955257" w14:textId="621679B1" w:rsidR="002B69F8" w:rsidRDefault="002B69F8" w:rsidP="00420204">
      <w:r>
        <w:t>Test Case# 16</w:t>
      </w:r>
    </w:p>
    <w:p w14:paraId="13476D0C" w14:textId="362F0E7F" w:rsidR="002B69F8" w:rsidRDefault="002B69F8" w:rsidP="00420204"/>
    <w:p w14:paraId="464BED43" w14:textId="3B2A0FA4" w:rsidR="002B69F8" w:rsidRDefault="005C05A2" w:rsidP="00420204">
      <w:r>
        <w:rPr>
          <w:noProof/>
        </w:rPr>
        <w:drawing>
          <wp:inline distT="0" distB="0" distL="0" distR="0" wp14:anchorId="57A6E3F0" wp14:editId="54DF340C">
            <wp:extent cx="3267075" cy="288520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68191" cy="2886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19AA" w14:textId="34EF8148" w:rsidR="002B69F8" w:rsidRDefault="002B69F8" w:rsidP="00420204"/>
    <w:p w14:paraId="633F662B" w14:textId="6433DFA9" w:rsidR="002B69F8" w:rsidRDefault="002B69F8" w:rsidP="00420204">
      <w:r>
        <w:t>Test Case# 17</w:t>
      </w:r>
    </w:p>
    <w:p w14:paraId="35183BA0" w14:textId="7DB42BCF" w:rsidR="002B69F8" w:rsidRDefault="002B69F8" w:rsidP="00420204"/>
    <w:p w14:paraId="0401975E" w14:textId="05D6C114" w:rsidR="002B69F8" w:rsidRDefault="005C05A2" w:rsidP="00420204">
      <w:r>
        <w:rPr>
          <w:noProof/>
        </w:rPr>
        <w:drawing>
          <wp:inline distT="0" distB="0" distL="0" distR="0" wp14:anchorId="1AB9D849" wp14:editId="66AB2EF3">
            <wp:extent cx="5591175" cy="39338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93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EDD5C" w14:textId="2E36BC44" w:rsidR="002B69F8" w:rsidRDefault="002B69F8" w:rsidP="00420204"/>
    <w:p w14:paraId="503E4B87" w14:textId="77777777" w:rsidR="002B69F8" w:rsidRDefault="002B69F8" w:rsidP="00420204"/>
    <w:p w14:paraId="514DA3F7" w14:textId="77777777" w:rsidR="002B69F8" w:rsidRDefault="002B69F8" w:rsidP="00420204"/>
    <w:p w14:paraId="1FB0716E" w14:textId="77777777" w:rsidR="005C05A2" w:rsidRDefault="005C05A2" w:rsidP="00420204"/>
    <w:p w14:paraId="3E9E9B3D" w14:textId="77777777" w:rsidR="005C05A2" w:rsidRDefault="005C05A2" w:rsidP="00420204"/>
    <w:p w14:paraId="1C44DB3A" w14:textId="77777777" w:rsidR="005C05A2" w:rsidRDefault="005C05A2" w:rsidP="00420204"/>
    <w:p w14:paraId="0FBCA2A6" w14:textId="77777777" w:rsidR="005C05A2" w:rsidRDefault="005C05A2" w:rsidP="00420204"/>
    <w:p w14:paraId="0A8BC9FC" w14:textId="77777777" w:rsidR="005C05A2" w:rsidRDefault="005C05A2" w:rsidP="00420204"/>
    <w:p w14:paraId="6BD1083F" w14:textId="77777777" w:rsidR="005C05A2" w:rsidRDefault="005C05A2" w:rsidP="00420204"/>
    <w:p w14:paraId="36F3B0E6" w14:textId="77777777" w:rsidR="005C05A2" w:rsidRDefault="005C05A2" w:rsidP="00420204"/>
    <w:p w14:paraId="5F38B5A1" w14:textId="77777777" w:rsidR="005C05A2" w:rsidRDefault="005C05A2" w:rsidP="00420204"/>
    <w:p w14:paraId="23DC13E2" w14:textId="77777777" w:rsidR="005C05A2" w:rsidRDefault="005C05A2" w:rsidP="00420204"/>
    <w:p w14:paraId="37340B99" w14:textId="77777777" w:rsidR="005C05A2" w:rsidRDefault="005C05A2" w:rsidP="00420204"/>
    <w:p w14:paraId="3D2C6B3B" w14:textId="77777777" w:rsidR="005C05A2" w:rsidRDefault="005C05A2" w:rsidP="00420204"/>
    <w:p w14:paraId="4F51DF4E" w14:textId="77777777" w:rsidR="005C05A2" w:rsidRDefault="005C05A2" w:rsidP="00420204"/>
    <w:p w14:paraId="2FE39A5A" w14:textId="77777777" w:rsidR="005C05A2" w:rsidRDefault="005C05A2" w:rsidP="00420204"/>
    <w:p w14:paraId="61502A4E" w14:textId="77777777" w:rsidR="005C05A2" w:rsidRDefault="005C05A2" w:rsidP="00420204"/>
    <w:p w14:paraId="04E14311" w14:textId="49A530DB" w:rsidR="002B69F8" w:rsidRDefault="002B69F8" w:rsidP="00420204">
      <w:r>
        <w:lastRenderedPageBreak/>
        <w:t>Test Case# 19</w:t>
      </w:r>
    </w:p>
    <w:p w14:paraId="1D32DA2C" w14:textId="0936B16B" w:rsidR="002B69F8" w:rsidRDefault="005C05A2" w:rsidP="00420204">
      <w:r>
        <w:rPr>
          <w:noProof/>
        </w:rPr>
        <w:drawing>
          <wp:inline distT="0" distB="0" distL="0" distR="0" wp14:anchorId="12411809" wp14:editId="1C6F6D2C">
            <wp:extent cx="2933700" cy="3130288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934862" cy="3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FF072" w14:textId="14CABFE3" w:rsidR="002B69F8" w:rsidRDefault="002B69F8" w:rsidP="00420204"/>
    <w:p w14:paraId="6E4D0EFD" w14:textId="77777777" w:rsidR="006B4EBE" w:rsidRDefault="006B4EBE" w:rsidP="00420204"/>
    <w:p w14:paraId="41302F79" w14:textId="55E5C0E0" w:rsidR="006B4EBE" w:rsidRDefault="006B4EBE" w:rsidP="00420204">
      <w:r>
        <w:t>Test Case #20</w:t>
      </w:r>
    </w:p>
    <w:p w14:paraId="6A2535A0" w14:textId="30873CAD" w:rsidR="006B4EBE" w:rsidRDefault="006B4EBE" w:rsidP="00420204"/>
    <w:p w14:paraId="4F2F94DC" w14:textId="6AE0EAB7" w:rsidR="006B4EBE" w:rsidRDefault="005C05A2" w:rsidP="00420204">
      <w:r>
        <w:rPr>
          <w:noProof/>
        </w:rPr>
        <w:drawing>
          <wp:inline distT="0" distB="0" distL="0" distR="0" wp14:anchorId="51996F48" wp14:editId="31EF3D74">
            <wp:extent cx="2990850" cy="3116121"/>
            <wp:effectExtent l="0" t="0" r="0" b="825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91453" cy="3116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E59A" w14:textId="070FE249" w:rsidR="006B4EBE" w:rsidRDefault="006B4EBE" w:rsidP="00420204"/>
    <w:p w14:paraId="0768BBC0" w14:textId="49BBC80A" w:rsidR="006B4EBE" w:rsidRDefault="006B4EBE" w:rsidP="00420204"/>
    <w:p w14:paraId="0ABBE90A" w14:textId="65E7E778" w:rsidR="006B4EBE" w:rsidRDefault="006B4EBE" w:rsidP="00420204"/>
    <w:p w14:paraId="0CA7C156" w14:textId="77777777" w:rsidR="006B4EBE" w:rsidRDefault="006B4EBE" w:rsidP="00420204"/>
    <w:p w14:paraId="288D5C81" w14:textId="79BBEB0D" w:rsidR="006B4EBE" w:rsidRDefault="006B4EBE" w:rsidP="00420204">
      <w:r>
        <w:t>Test Case # 21</w:t>
      </w:r>
    </w:p>
    <w:p w14:paraId="39354929" w14:textId="0E636D59" w:rsidR="005C05A2" w:rsidRDefault="005C05A2" w:rsidP="00420204">
      <w:r>
        <w:rPr>
          <w:noProof/>
        </w:rPr>
        <w:drawing>
          <wp:inline distT="0" distB="0" distL="0" distR="0" wp14:anchorId="1766A848" wp14:editId="5852876E">
            <wp:extent cx="5610225" cy="29432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66A86" w14:textId="047148D0" w:rsidR="006B4EBE" w:rsidRDefault="006B4EBE" w:rsidP="00420204"/>
    <w:p w14:paraId="0902F489" w14:textId="1AB0B272" w:rsidR="006B4EBE" w:rsidRDefault="006B4EBE" w:rsidP="00420204">
      <w:r>
        <w:rPr>
          <w:noProof/>
        </w:rPr>
        <w:drawing>
          <wp:inline distT="0" distB="0" distL="0" distR="0" wp14:anchorId="16A26B23" wp14:editId="2DFFCF2D">
            <wp:extent cx="4438650" cy="255721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44914" cy="2560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A8DB8" w14:textId="67330516" w:rsidR="006B4EBE" w:rsidRDefault="006B4EBE" w:rsidP="006B4EBE"/>
    <w:p w14:paraId="3E554F5C" w14:textId="77777777" w:rsidR="006B4EBE" w:rsidRDefault="006B4EBE" w:rsidP="006B4EBE">
      <w:pPr>
        <w:tabs>
          <w:tab w:val="left" w:pos="255"/>
          <w:tab w:val="left" w:pos="7665"/>
        </w:tabs>
      </w:pPr>
      <w:r>
        <w:tab/>
      </w:r>
    </w:p>
    <w:p w14:paraId="2B571255" w14:textId="41ED0E95" w:rsidR="006B4EBE" w:rsidRDefault="006B4EBE" w:rsidP="006B4EBE">
      <w:pPr>
        <w:tabs>
          <w:tab w:val="left" w:pos="255"/>
          <w:tab w:val="left" w:pos="7665"/>
        </w:tabs>
      </w:pPr>
      <w:r>
        <w:tab/>
      </w:r>
    </w:p>
    <w:p w14:paraId="4DECCF57" w14:textId="77777777" w:rsidR="006B4EBE" w:rsidRDefault="006B4EBE" w:rsidP="006B4EBE">
      <w:pPr>
        <w:tabs>
          <w:tab w:val="left" w:pos="7665"/>
        </w:tabs>
      </w:pPr>
      <w:r>
        <w:t>Test Case# 23</w:t>
      </w:r>
    </w:p>
    <w:p w14:paraId="36996349" w14:textId="69D23F1B" w:rsidR="006B4EBE" w:rsidRDefault="006B4EBE" w:rsidP="006B4EBE">
      <w:pPr>
        <w:tabs>
          <w:tab w:val="left" w:pos="7665"/>
        </w:tabs>
      </w:pPr>
      <w:r>
        <w:rPr>
          <w:noProof/>
        </w:rPr>
        <w:lastRenderedPageBreak/>
        <w:drawing>
          <wp:inline distT="0" distB="0" distL="0" distR="0" wp14:anchorId="4E641273" wp14:editId="7024A622">
            <wp:extent cx="3686175" cy="2867025"/>
            <wp:effectExtent l="0" t="0" r="952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BE1F9" w14:textId="0D8A4318" w:rsidR="006B4EBE" w:rsidRDefault="006B4EBE" w:rsidP="006B4EBE">
      <w:pPr>
        <w:tabs>
          <w:tab w:val="left" w:pos="7665"/>
        </w:tabs>
      </w:pPr>
    </w:p>
    <w:p w14:paraId="1D461042" w14:textId="77777777" w:rsidR="006B4EBE" w:rsidRDefault="006B4EBE" w:rsidP="006B4EBE">
      <w:pPr>
        <w:tabs>
          <w:tab w:val="left" w:pos="7665"/>
        </w:tabs>
      </w:pPr>
    </w:p>
    <w:p w14:paraId="7383F3D1" w14:textId="77777777" w:rsidR="006B4EBE" w:rsidRDefault="006B4EBE" w:rsidP="006B4EBE">
      <w:pPr>
        <w:tabs>
          <w:tab w:val="left" w:pos="7665"/>
        </w:tabs>
      </w:pPr>
    </w:p>
    <w:p w14:paraId="7786823F" w14:textId="77777777" w:rsidR="006B4EBE" w:rsidRDefault="006B4EBE" w:rsidP="006B4EBE">
      <w:pPr>
        <w:tabs>
          <w:tab w:val="left" w:pos="7665"/>
        </w:tabs>
      </w:pPr>
    </w:p>
    <w:p w14:paraId="6CAFF65F" w14:textId="77777777" w:rsidR="006B4EBE" w:rsidRDefault="006B4EBE" w:rsidP="006B4EBE">
      <w:pPr>
        <w:tabs>
          <w:tab w:val="left" w:pos="7665"/>
        </w:tabs>
      </w:pPr>
    </w:p>
    <w:p w14:paraId="461D42DA" w14:textId="77777777" w:rsidR="006B4EBE" w:rsidRDefault="006B4EBE" w:rsidP="006B4EBE">
      <w:pPr>
        <w:tabs>
          <w:tab w:val="left" w:pos="7665"/>
        </w:tabs>
      </w:pPr>
    </w:p>
    <w:p w14:paraId="1EF485DE" w14:textId="77777777" w:rsidR="006B4EBE" w:rsidRDefault="006B4EBE" w:rsidP="006B4EBE">
      <w:pPr>
        <w:tabs>
          <w:tab w:val="left" w:pos="7665"/>
        </w:tabs>
      </w:pPr>
    </w:p>
    <w:p w14:paraId="61B8A922" w14:textId="77777777" w:rsidR="006B4EBE" w:rsidRDefault="006B4EBE" w:rsidP="006B4EBE">
      <w:pPr>
        <w:tabs>
          <w:tab w:val="left" w:pos="7665"/>
        </w:tabs>
      </w:pPr>
    </w:p>
    <w:p w14:paraId="433222D9" w14:textId="77777777" w:rsidR="006B4EBE" w:rsidRDefault="006B4EBE" w:rsidP="006B4EBE">
      <w:pPr>
        <w:tabs>
          <w:tab w:val="left" w:pos="7665"/>
        </w:tabs>
      </w:pPr>
    </w:p>
    <w:p w14:paraId="0C3CB4CE" w14:textId="756FBAEA" w:rsidR="006B4EBE" w:rsidRDefault="006B4EBE" w:rsidP="006B4EBE">
      <w:pPr>
        <w:tabs>
          <w:tab w:val="left" w:pos="7665"/>
        </w:tabs>
      </w:pPr>
      <w:r>
        <w:t>Test Case# 24</w:t>
      </w:r>
    </w:p>
    <w:p w14:paraId="261BE392" w14:textId="57BA5997" w:rsidR="006B4EBE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230BCAFA" wp14:editId="1676997C">
            <wp:extent cx="3705225" cy="27051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0522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79D0C" w14:textId="23EDAB36" w:rsidR="006B4EBE" w:rsidRDefault="006B4EBE" w:rsidP="006B4EBE">
      <w:pPr>
        <w:tabs>
          <w:tab w:val="left" w:pos="7665"/>
        </w:tabs>
      </w:pPr>
    </w:p>
    <w:p w14:paraId="6FCDF687" w14:textId="4B7796EC" w:rsidR="006B4EBE" w:rsidRDefault="006B4EBE" w:rsidP="006B4EBE">
      <w:pPr>
        <w:tabs>
          <w:tab w:val="left" w:pos="7665"/>
        </w:tabs>
      </w:pPr>
    </w:p>
    <w:p w14:paraId="45E5BB91" w14:textId="7EB16722" w:rsidR="006B4EBE" w:rsidRDefault="006B4EBE" w:rsidP="006B4EBE">
      <w:pPr>
        <w:tabs>
          <w:tab w:val="left" w:pos="7665"/>
        </w:tabs>
      </w:pPr>
      <w:r>
        <w:t>Test Case #25</w:t>
      </w:r>
    </w:p>
    <w:p w14:paraId="76CE78C3" w14:textId="2862E9F0" w:rsidR="00C2310A" w:rsidRDefault="00C2310A" w:rsidP="006B4EBE">
      <w:pPr>
        <w:tabs>
          <w:tab w:val="left" w:pos="7665"/>
        </w:tabs>
      </w:pPr>
    </w:p>
    <w:p w14:paraId="75B56CBC" w14:textId="5D0D54CE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3A260451" wp14:editId="5F806E1E">
            <wp:extent cx="5591175" cy="327660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B4FDB" w14:textId="77777777" w:rsidR="00C2310A" w:rsidRDefault="00C2310A" w:rsidP="006B4EBE">
      <w:pPr>
        <w:tabs>
          <w:tab w:val="left" w:pos="7665"/>
        </w:tabs>
      </w:pPr>
    </w:p>
    <w:p w14:paraId="4C8E5A83" w14:textId="19AAD6FA" w:rsidR="006B4EBE" w:rsidRDefault="006B4EBE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4A05E898" wp14:editId="5FB8FCC3">
            <wp:extent cx="5591175" cy="31432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711C" w14:textId="3251D166" w:rsidR="006B4EBE" w:rsidRDefault="006B4EBE" w:rsidP="006B4EBE">
      <w:pPr>
        <w:tabs>
          <w:tab w:val="left" w:pos="7665"/>
        </w:tabs>
      </w:pPr>
    </w:p>
    <w:p w14:paraId="07DB154B" w14:textId="7ACC8C8C" w:rsidR="00C2310A" w:rsidRDefault="00C2310A" w:rsidP="006B4EBE">
      <w:pPr>
        <w:tabs>
          <w:tab w:val="left" w:pos="7665"/>
        </w:tabs>
      </w:pPr>
    </w:p>
    <w:p w14:paraId="1438E0CE" w14:textId="19B83C56" w:rsidR="00C2310A" w:rsidRDefault="00C2310A" w:rsidP="006B4EBE">
      <w:pPr>
        <w:tabs>
          <w:tab w:val="left" w:pos="7665"/>
        </w:tabs>
      </w:pPr>
      <w:r>
        <w:lastRenderedPageBreak/>
        <w:t>Test Case# 27</w:t>
      </w:r>
    </w:p>
    <w:p w14:paraId="4BEF7DFE" w14:textId="67A763D0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210D9112" wp14:editId="2725EBC2">
            <wp:extent cx="4286250" cy="2781659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92294" cy="278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D1847" w14:textId="77777777" w:rsidR="00C2310A" w:rsidRDefault="00C2310A" w:rsidP="006B4EBE">
      <w:pPr>
        <w:tabs>
          <w:tab w:val="left" w:pos="7665"/>
        </w:tabs>
      </w:pPr>
    </w:p>
    <w:p w14:paraId="40950BA3" w14:textId="5C34C50D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1C4CEC3F" wp14:editId="49A8B152">
            <wp:extent cx="4589670" cy="2981325"/>
            <wp:effectExtent l="0" t="0" r="190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95734" cy="2985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87D8E" w14:textId="05CE2596" w:rsidR="00C2310A" w:rsidRDefault="00C2310A" w:rsidP="006B4EBE">
      <w:pPr>
        <w:tabs>
          <w:tab w:val="left" w:pos="7665"/>
        </w:tabs>
      </w:pPr>
    </w:p>
    <w:p w14:paraId="5084A676" w14:textId="4A943913" w:rsidR="00C2310A" w:rsidRDefault="00C2310A" w:rsidP="006B4EBE">
      <w:pPr>
        <w:tabs>
          <w:tab w:val="left" w:pos="7665"/>
        </w:tabs>
      </w:pPr>
      <w:r>
        <w:rPr>
          <w:noProof/>
        </w:rPr>
        <w:lastRenderedPageBreak/>
        <w:drawing>
          <wp:inline distT="0" distB="0" distL="0" distR="0" wp14:anchorId="0C67EAAF" wp14:editId="09A2EE14">
            <wp:extent cx="5572125" cy="36385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E7681" w14:textId="4CAA2E82" w:rsidR="00C2310A" w:rsidRDefault="00C2310A" w:rsidP="006B4EBE">
      <w:pPr>
        <w:tabs>
          <w:tab w:val="left" w:pos="7665"/>
        </w:tabs>
      </w:pPr>
    </w:p>
    <w:p w14:paraId="61601A91" w14:textId="6F8388CC" w:rsidR="00C2310A" w:rsidRDefault="00C2310A" w:rsidP="006B4EBE">
      <w:pPr>
        <w:tabs>
          <w:tab w:val="left" w:pos="7665"/>
        </w:tabs>
      </w:pPr>
    </w:p>
    <w:p w14:paraId="2423E99B" w14:textId="10C59D94" w:rsidR="00C2310A" w:rsidRDefault="00C2310A" w:rsidP="006B4EBE">
      <w:pPr>
        <w:tabs>
          <w:tab w:val="left" w:pos="7665"/>
        </w:tabs>
      </w:pPr>
    </w:p>
    <w:p w14:paraId="083AE812" w14:textId="56E5C1F2" w:rsidR="00C2310A" w:rsidRDefault="00C2310A" w:rsidP="006B4EBE">
      <w:pPr>
        <w:tabs>
          <w:tab w:val="left" w:pos="7665"/>
        </w:tabs>
      </w:pPr>
    </w:p>
    <w:p w14:paraId="474E3EB9" w14:textId="1FC928EF" w:rsidR="00C2310A" w:rsidRDefault="00C2310A" w:rsidP="006B4EBE">
      <w:pPr>
        <w:tabs>
          <w:tab w:val="left" w:pos="7665"/>
        </w:tabs>
      </w:pPr>
    </w:p>
    <w:p w14:paraId="0334179E" w14:textId="007AC41F" w:rsidR="00C2310A" w:rsidRDefault="00C2310A" w:rsidP="006B4EBE">
      <w:pPr>
        <w:tabs>
          <w:tab w:val="left" w:pos="7665"/>
        </w:tabs>
      </w:pPr>
    </w:p>
    <w:p w14:paraId="00C283D4" w14:textId="414806B8" w:rsidR="00C2310A" w:rsidRDefault="00C2310A" w:rsidP="006B4EBE">
      <w:pPr>
        <w:tabs>
          <w:tab w:val="left" w:pos="7665"/>
        </w:tabs>
      </w:pPr>
    </w:p>
    <w:p w14:paraId="03369C17" w14:textId="610EE2D7" w:rsidR="00C2310A" w:rsidRDefault="00C2310A" w:rsidP="006B4EBE">
      <w:pPr>
        <w:tabs>
          <w:tab w:val="left" w:pos="7665"/>
        </w:tabs>
      </w:pPr>
    </w:p>
    <w:p w14:paraId="13212CB3" w14:textId="7ABC8A4B" w:rsidR="00C2310A" w:rsidRDefault="00C2310A" w:rsidP="006B4EBE">
      <w:pPr>
        <w:tabs>
          <w:tab w:val="left" w:pos="7665"/>
        </w:tabs>
      </w:pPr>
    </w:p>
    <w:p w14:paraId="2E125316" w14:textId="100A45F1" w:rsidR="00C2310A" w:rsidRDefault="00C2310A" w:rsidP="006B4EBE">
      <w:pPr>
        <w:tabs>
          <w:tab w:val="left" w:pos="7665"/>
        </w:tabs>
      </w:pPr>
    </w:p>
    <w:p w14:paraId="7529E4F2" w14:textId="6341132B" w:rsidR="00C2310A" w:rsidRDefault="00C2310A" w:rsidP="006B4EBE">
      <w:pPr>
        <w:tabs>
          <w:tab w:val="left" w:pos="7665"/>
        </w:tabs>
      </w:pPr>
    </w:p>
    <w:p w14:paraId="5289512E" w14:textId="78FC3583" w:rsidR="00C2310A" w:rsidRDefault="00C2310A" w:rsidP="006B4EBE">
      <w:pPr>
        <w:tabs>
          <w:tab w:val="left" w:pos="7665"/>
        </w:tabs>
      </w:pPr>
    </w:p>
    <w:p w14:paraId="7E9DE0B1" w14:textId="09C1DB1E" w:rsidR="00C2310A" w:rsidRDefault="00C2310A" w:rsidP="006B4EBE">
      <w:pPr>
        <w:tabs>
          <w:tab w:val="left" w:pos="7665"/>
        </w:tabs>
      </w:pPr>
    </w:p>
    <w:p w14:paraId="6CFFC844" w14:textId="2BB2C5A7" w:rsidR="00C2310A" w:rsidRDefault="00C2310A" w:rsidP="006B4EBE">
      <w:pPr>
        <w:tabs>
          <w:tab w:val="left" w:pos="7665"/>
        </w:tabs>
      </w:pPr>
    </w:p>
    <w:p w14:paraId="04554F58" w14:textId="57D194DF" w:rsidR="00C2310A" w:rsidRDefault="00C2310A" w:rsidP="006B4EBE">
      <w:pPr>
        <w:tabs>
          <w:tab w:val="left" w:pos="7665"/>
        </w:tabs>
      </w:pPr>
    </w:p>
    <w:p w14:paraId="1E4907CE" w14:textId="72BD26AD" w:rsidR="00C2310A" w:rsidRDefault="00C2310A" w:rsidP="006B4EBE">
      <w:pPr>
        <w:tabs>
          <w:tab w:val="left" w:pos="7665"/>
        </w:tabs>
      </w:pPr>
    </w:p>
    <w:p w14:paraId="5D81A791" w14:textId="52065518" w:rsidR="00C2310A" w:rsidRDefault="00C2310A" w:rsidP="006B4EBE">
      <w:pPr>
        <w:tabs>
          <w:tab w:val="left" w:pos="7665"/>
        </w:tabs>
      </w:pPr>
    </w:p>
    <w:p w14:paraId="57FB5761" w14:textId="60540006" w:rsidR="00C2310A" w:rsidRDefault="00C2310A" w:rsidP="006B4EBE">
      <w:pPr>
        <w:tabs>
          <w:tab w:val="left" w:pos="7665"/>
        </w:tabs>
      </w:pPr>
    </w:p>
    <w:p w14:paraId="1191D394" w14:textId="226E8FBC" w:rsidR="00C2310A" w:rsidRDefault="00C2310A" w:rsidP="006B4EBE">
      <w:pPr>
        <w:tabs>
          <w:tab w:val="left" w:pos="7665"/>
        </w:tabs>
      </w:pPr>
    </w:p>
    <w:p w14:paraId="068CF744" w14:textId="68F6A89E" w:rsidR="00C2310A" w:rsidRDefault="00C2310A" w:rsidP="006B4EBE">
      <w:pPr>
        <w:tabs>
          <w:tab w:val="left" w:pos="7665"/>
        </w:tabs>
      </w:pPr>
    </w:p>
    <w:p w14:paraId="59AFA916" w14:textId="77777777" w:rsidR="00C2310A" w:rsidRDefault="00C2310A" w:rsidP="006B4EBE">
      <w:pPr>
        <w:tabs>
          <w:tab w:val="left" w:pos="7665"/>
        </w:tabs>
      </w:pPr>
    </w:p>
    <w:p w14:paraId="6B4B0E34" w14:textId="77777777" w:rsidR="00C2310A" w:rsidRDefault="00C2310A" w:rsidP="006B4EBE">
      <w:pPr>
        <w:tabs>
          <w:tab w:val="left" w:pos="7665"/>
        </w:tabs>
      </w:pPr>
    </w:p>
    <w:p w14:paraId="37C70479" w14:textId="7D6B367A" w:rsidR="00C2310A" w:rsidRDefault="00C2310A" w:rsidP="006B4EBE">
      <w:pPr>
        <w:tabs>
          <w:tab w:val="left" w:pos="7665"/>
        </w:tabs>
      </w:pPr>
      <w:r>
        <w:t>Test Case # 28</w:t>
      </w:r>
    </w:p>
    <w:p w14:paraId="1515DBBC" w14:textId="139B5EE4" w:rsidR="00C2310A" w:rsidRDefault="00C2310A" w:rsidP="006B4EBE">
      <w:pPr>
        <w:tabs>
          <w:tab w:val="left" w:pos="7665"/>
        </w:tabs>
      </w:pPr>
      <w:r>
        <w:rPr>
          <w:noProof/>
        </w:rPr>
        <w:drawing>
          <wp:inline distT="0" distB="0" distL="0" distR="0" wp14:anchorId="4A93FB9D" wp14:editId="2A288503">
            <wp:extent cx="5362575" cy="536257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536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39649" w14:textId="47D9242B" w:rsidR="00C2310A" w:rsidRDefault="00C2310A" w:rsidP="006B4EBE">
      <w:pPr>
        <w:tabs>
          <w:tab w:val="left" w:pos="7665"/>
        </w:tabs>
      </w:pPr>
    </w:p>
    <w:p w14:paraId="704D618E" w14:textId="719AE027" w:rsidR="00C2310A" w:rsidRPr="006B4EBE" w:rsidRDefault="00C2310A" w:rsidP="006B4EBE">
      <w:pPr>
        <w:tabs>
          <w:tab w:val="left" w:pos="7665"/>
        </w:tabs>
      </w:pPr>
      <w:r>
        <w:rPr>
          <w:noProof/>
        </w:rPr>
        <w:lastRenderedPageBreak/>
        <w:drawing>
          <wp:inline distT="0" distB="0" distL="0" distR="0" wp14:anchorId="5D962257" wp14:editId="63B04C47">
            <wp:extent cx="5495925" cy="369570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2310A" w:rsidRPr="006B4EBE" w:rsidSect="006B4EBE">
      <w:headerReference w:type="default" r:id="rId39"/>
      <w:footerReference w:type="default" r:id="rId40"/>
      <w:pgSz w:w="12240" w:h="15840"/>
      <w:pgMar w:top="1440" w:right="1440" w:bottom="1440" w:left="1440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4B91A" w14:textId="77777777" w:rsidR="00976A1A" w:rsidRDefault="00976A1A" w:rsidP="00641A34">
      <w:r>
        <w:separator/>
      </w:r>
    </w:p>
  </w:endnote>
  <w:endnote w:type="continuationSeparator" w:id="0">
    <w:p w14:paraId="688EA146" w14:textId="77777777" w:rsidR="00976A1A" w:rsidRDefault="00976A1A" w:rsidP="00641A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24ECA8" w14:textId="77777777" w:rsidR="006B4EBE" w:rsidRDefault="006B4EBE" w:rsidP="006B4EBE">
    <w:pPr>
      <w:tabs>
        <w:tab w:val="center" w:pos="4680"/>
        <w:tab w:val="right" w:pos="9360"/>
      </w:tabs>
      <w:spacing w:after="720"/>
    </w:pPr>
    <w:r>
      <w:t xml:space="preserve">Page </w:t>
    </w:r>
    <w:r>
      <w:rPr>
        <w:b/>
      </w:rPr>
      <w:fldChar w:fldCharType="begin"/>
    </w:r>
    <w:r>
      <w:rPr>
        <w:b/>
      </w:rPr>
      <w:instrText>PAGE</w:instrText>
    </w:r>
    <w:r>
      <w:rPr>
        <w:b/>
      </w:rPr>
      <w:fldChar w:fldCharType="separate"/>
    </w:r>
    <w:r>
      <w:rPr>
        <w:b/>
      </w:rPr>
      <w:t>1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>NUMPAGES</w:instrText>
    </w:r>
    <w:r>
      <w:rPr>
        <w:b/>
      </w:rPr>
      <w:fldChar w:fldCharType="separate"/>
    </w:r>
    <w:r>
      <w:rPr>
        <w:b/>
      </w:rPr>
      <w:t>8</w:t>
    </w:r>
    <w:r>
      <w:rPr>
        <w:b/>
      </w:rPr>
      <w:fldChar w:fldCharType="end"/>
    </w:r>
    <w:r>
      <w:rPr>
        <w:b/>
      </w:rPr>
      <w:tab/>
    </w:r>
    <w:r>
      <w:rPr>
        <w:b/>
      </w:rPr>
      <w:tab/>
      <w:t>Version 1.0</w:t>
    </w:r>
  </w:p>
  <w:p w14:paraId="3A97AB32" w14:textId="77777777" w:rsidR="006B4EBE" w:rsidRDefault="006B4EBE" w:rsidP="006B4EBE">
    <w:pPr>
      <w:tabs>
        <w:tab w:val="center" w:pos="4680"/>
        <w:tab w:val="right" w:pos="9360"/>
      </w:tabs>
      <w:spacing w:after="720"/>
    </w:pPr>
  </w:p>
  <w:p w14:paraId="2D7476D6" w14:textId="77777777" w:rsidR="006B4EBE" w:rsidRPr="006B4EBE" w:rsidRDefault="006B4EBE" w:rsidP="006B4E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64E694" w14:textId="77777777" w:rsidR="00976A1A" w:rsidRDefault="00976A1A" w:rsidP="00641A34">
      <w:r>
        <w:separator/>
      </w:r>
    </w:p>
  </w:footnote>
  <w:footnote w:type="continuationSeparator" w:id="0">
    <w:p w14:paraId="63CC058D" w14:textId="77777777" w:rsidR="00976A1A" w:rsidRDefault="00976A1A" w:rsidP="00641A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9CC1FD" w14:textId="2C20D736" w:rsidR="006B4EBE" w:rsidRDefault="006B4EBE" w:rsidP="00D1466F">
    <w:pPr>
      <w:tabs>
        <w:tab w:val="center" w:pos="4680"/>
        <w:tab w:val="right" w:pos="9360"/>
      </w:tabs>
      <w:spacing w:before="720"/>
      <w:jc w:val="right"/>
    </w:pPr>
    <w:r>
      <w:t xml:space="preserve">DB2 Inventory Management Project/Test Case Plan </w:t>
    </w:r>
    <w:r w:rsidR="00D1466F"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B201A7"/>
    <w:multiLevelType w:val="hybridMultilevel"/>
    <w:tmpl w:val="25F69CEE"/>
    <w:lvl w:ilvl="0" w:tplc="4508C9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E8264CD"/>
    <w:multiLevelType w:val="multilevel"/>
    <w:tmpl w:val="C7301EE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260" w:hanging="54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2" w15:restartNumberingAfterBreak="0">
    <w:nsid w:val="6A7E2C89"/>
    <w:multiLevelType w:val="hybridMultilevel"/>
    <w:tmpl w:val="5A828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wMTEzszC3MDU2MjdS0lEKTi0uzszPAykwrAUAracyUSwAAAA="/>
  </w:docVars>
  <w:rsids>
    <w:rsidRoot w:val="00F00BA1"/>
    <w:rsid w:val="00084B1C"/>
    <w:rsid w:val="0011230C"/>
    <w:rsid w:val="0012514F"/>
    <w:rsid w:val="00170E91"/>
    <w:rsid w:val="00196AAA"/>
    <w:rsid w:val="001A2666"/>
    <w:rsid w:val="00241300"/>
    <w:rsid w:val="00254DF6"/>
    <w:rsid w:val="002B69F8"/>
    <w:rsid w:val="00350DB6"/>
    <w:rsid w:val="00353493"/>
    <w:rsid w:val="00420204"/>
    <w:rsid w:val="00454327"/>
    <w:rsid w:val="004E75EC"/>
    <w:rsid w:val="00506DB1"/>
    <w:rsid w:val="00587AD6"/>
    <w:rsid w:val="005C05A2"/>
    <w:rsid w:val="005D3022"/>
    <w:rsid w:val="00602E86"/>
    <w:rsid w:val="00641A34"/>
    <w:rsid w:val="006B4EBE"/>
    <w:rsid w:val="006B720A"/>
    <w:rsid w:val="006E3D11"/>
    <w:rsid w:val="0072529F"/>
    <w:rsid w:val="00743986"/>
    <w:rsid w:val="00772BF9"/>
    <w:rsid w:val="007A480C"/>
    <w:rsid w:val="007E15DB"/>
    <w:rsid w:val="00895A38"/>
    <w:rsid w:val="0090547A"/>
    <w:rsid w:val="00906614"/>
    <w:rsid w:val="0092734F"/>
    <w:rsid w:val="00976A1A"/>
    <w:rsid w:val="00992C79"/>
    <w:rsid w:val="00A42343"/>
    <w:rsid w:val="00AF16C0"/>
    <w:rsid w:val="00AF514A"/>
    <w:rsid w:val="00B578D2"/>
    <w:rsid w:val="00BC7F64"/>
    <w:rsid w:val="00C2310A"/>
    <w:rsid w:val="00C3475A"/>
    <w:rsid w:val="00C51780"/>
    <w:rsid w:val="00CD45B0"/>
    <w:rsid w:val="00D0157B"/>
    <w:rsid w:val="00D1466F"/>
    <w:rsid w:val="00D3439B"/>
    <w:rsid w:val="00D43429"/>
    <w:rsid w:val="00D60E37"/>
    <w:rsid w:val="00D932AE"/>
    <w:rsid w:val="00E46539"/>
    <w:rsid w:val="00E656A4"/>
    <w:rsid w:val="00E942BA"/>
    <w:rsid w:val="00E97D1B"/>
    <w:rsid w:val="00ED5C89"/>
    <w:rsid w:val="00F00BA1"/>
    <w:rsid w:val="00FF7E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229"/>
  <w15:chartTrackingRefBased/>
  <w15:docId w15:val="{81A137C0-9990-1342-BE39-37AF75D0DF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0B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43429"/>
    <w:pPr>
      <w:spacing w:after="160" w:line="259" w:lineRule="auto"/>
      <w:ind w:left="720"/>
      <w:contextualSpacing/>
    </w:pPr>
    <w:rPr>
      <w:rFonts w:ascii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A34"/>
  </w:style>
  <w:style w:type="paragraph" w:styleId="Footer">
    <w:name w:val="footer"/>
    <w:basedOn w:val="Normal"/>
    <w:link w:val="FooterChar"/>
    <w:uiPriority w:val="99"/>
    <w:unhideWhenUsed/>
    <w:rsid w:val="00641A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A34"/>
  </w:style>
  <w:style w:type="paragraph" w:styleId="Title">
    <w:name w:val="Title"/>
    <w:basedOn w:val="Normal"/>
    <w:next w:val="Normal"/>
    <w:link w:val="TitleChar"/>
    <w:rsid w:val="006B4EBE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720"/>
      <w:jc w:val="right"/>
    </w:pPr>
    <w:rPr>
      <w:rFonts w:ascii="Arial" w:eastAsia="Arial" w:hAnsi="Arial" w:cs="Arial"/>
      <w:b/>
      <w:color w:val="000000"/>
      <w:sz w:val="64"/>
      <w:szCs w:val="64"/>
      <w:lang w:val="en"/>
    </w:rPr>
  </w:style>
  <w:style w:type="character" w:customStyle="1" w:styleId="TitleChar">
    <w:name w:val="Title Char"/>
    <w:basedOn w:val="DefaultParagraphFont"/>
    <w:link w:val="Title"/>
    <w:rsid w:val="006B4EBE"/>
    <w:rPr>
      <w:rFonts w:ascii="Arial" w:eastAsia="Arial" w:hAnsi="Arial" w:cs="Arial"/>
      <w:b/>
      <w:color w:val="000000"/>
      <w:sz w:val="64"/>
      <w:szCs w:val="64"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538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1</Pages>
  <Words>105</Words>
  <Characters>6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e h</cp:lastModifiedBy>
  <cp:revision>2</cp:revision>
  <dcterms:created xsi:type="dcterms:W3CDTF">2018-04-22T23:38:00Z</dcterms:created>
  <dcterms:modified xsi:type="dcterms:W3CDTF">2018-04-22T23:38:00Z</dcterms:modified>
</cp:coreProperties>
</file>